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14:paraId="09C60718" w14:textId="77777777" w:rsidTr="000D200A">
        <w:tc>
          <w:tcPr>
            <w:tcW w:w="3235" w:type="dxa"/>
          </w:tcPr>
          <w:p w14:paraId="0E37B032" w14:textId="77777777"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14:paraId="096F3161" w14:textId="204A825B" w:rsidR="000D200A" w:rsidRPr="00E27853" w:rsidRDefault="00B76F3B">
            <w:r>
              <w:t>Deven Sharma</w:t>
            </w:r>
          </w:p>
        </w:tc>
      </w:tr>
      <w:tr w:rsidR="00F424F5" w:rsidRPr="00E27853" w14:paraId="61086D13" w14:textId="77777777" w:rsidTr="000D200A">
        <w:tc>
          <w:tcPr>
            <w:tcW w:w="3235" w:type="dxa"/>
          </w:tcPr>
          <w:p w14:paraId="0D0AE7AF" w14:textId="77777777"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14:paraId="7666CE62" w14:textId="77777777" w:rsidR="00F424F5" w:rsidRPr="00E27853" w:rsidRDefault="00D9025D">
            <w:pPr>
              <w:rPr>
                <w:rFonts w:cstheme="minorHAnsi"/>
              </w:rPr>
            </w:pPr>
            <w:r w:rsidRPr="00A349CD">
              <w:t xml:space="preserve">TCS </w:t>
            </w:r>
            <w:proofErr w:type="spellStart"/>
            <w:r w:rsidRPr="00A349CD">
              <w:t>iON</w:t>
            </w:r>
            <w:proofErr w:type="spellEnd"/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14:paraId="0291CF9B" w14:textId="77777777" w:rsidTr="000D200A">
        <w:tc>
          <w:tcPr>
            <w:tcW w:w="3235" w:type="dxa"/>
          </w:tcPr>
          <w:p w14:paraId="1B4D6C43" w14:textId="77777777"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14:paraId="043F1192" w14:textId="77777777" w:rsidR="000D200A" w:rsidRPr="00E27853" w:rsidRDefault="0091430E">
            <w:r w:rsidRPr="00E27853">
              <w:t xml:space="preserve">TCS </w:t>
            </w:r>
            <w:proofErr w:type="spellStart"/>
            <w:r w:rsidRPr="00E27853">
              <w:t>iON</w:t>
            </w:r>
            <w:proofErr w:type="spellEnd"/>
          </w:p>
        </w:tc>
      </w:tr>
      <w:tr w:rsidR="000D200A" w:rsidRPr="00E27853" w14:paraId="5E0C204D" w14:textId="77777777" w:rsidTr="000D200A">
        <w:tc>
          <w:tcPr>
            <w:tcW w:w="3235" w:type="dxa"/>
          </w:tcPr>
          <w:p w14:paraId="2ED61E50" w14:textId="77777777"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14:paraId="6755B4F6" w14:textId="77777777"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proofErr w:type="spellStart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</w:t>
            </w:r>
            <w:proofErr w:type="spellEnd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 xml:space="preserve">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14:paraId="6A9F796C" w14:textId="77777777" w:rsidTr="000D200A">
        <w:tc>
          <w:tcPr>
            <w:tcW w:w="3235" w:type="dxa"/>
          </w:tcPr>
          <w:p w14:paraId="12400922" w14:textId="77777777"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14:paraId="3DAB2B0D" w14:textId="562F703C" w:rsidR="000D200A" w:rsidRPr="00E27853" w:rsidRDefault="00F3019B">
            <w:r>
              <w:t>SDM Institute for Management Development</w:t>
            </w:r>
          </w:p>
        </w:tc>
      </w:tr>
    </w:tbl>
    <w:p w14:paraId="03020D10" w14:textId="77777777" w:rsidR="00A63CB9" w:rsidRPr="00E27853" w:rsidRDefault="00A63CB9"/>
    <w:p w14:paraId="00BBD6B7" w14:textId="77777777"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14:paraId="666CA582" w14:textId="77777777" w:rsidTr="00745F3C">
        <w:tc>
          <w:tcPr>
            <w:tcW w:w="3415" w:type="dxa"/>
          </w:tcPr>
          <w:p w14:paraId="4128CAED" w14:textId="77777777"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14:paraId="54FDC985" w14:textId="77777777"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14:paraId="2728E1D6" w14:textId="77777777" w:rsidR="00745F3C" w:rsidRPr="00E27853" w:rsidRDefault="00745F3C">
            <w:r w:rsidRPr="00E27853">
              <w:t>Hours Spent</w:t>
            </w:r>
          </w:p>
        </w:tc>
      </w:tr>
      <w:tr w:rsidR="00745F3C" w:rsidRPr="00E27853" w14:paraId="3C3B6537" w14:textId="77777777" w:rsidTr="00745F3C">
        <w:tc>
          <w:tcPr>
            <w:tcW w:w="3415" w:type="dxa"/>
          </w:tcPr>
          <w:p w14:paraId="7116531A" w14:textId="74295C37" w:rsidR="00745F3C" w:rsidRPr="00E27853" w:rsidRDefault="00613C26">
            <w:r>
              <w:t>0</w:t>
            </w:r>
            <w:r w:rsidR="00B44219">
              <w:t>3</w:t>
            </w:r>
            <w:r w:rsidR="001701E3" w:rsidRPr="00E27853">
              <w:t>/1</w:t>
            </w:r>
            <w:r>
              <w:t>1</w:t>
            </w:r>
            <w:r w:rsidR="001701E3" w:rsidRPr="00E27853">
              <w:t>/202</w:t>
            </w:r>
            <w:r>
              <w:t>3</w:t>
            </w:r>
          </w:p>
        </w:tc>
        <w:tc>
          <w:tcPr>
            <w:tcW w:w="3240" w:type="dxa"/>
          </w:tcPr>
          <w:p w14:paraId="007EF559" w14:textId="77777777" w:rsidR="00745F3C" w:rsidRPr="00E27853" w:rsidRDefault="00E27853">
            <w:r>
              <w:t xml:space="preserve">Day </w:t>
            </w:r>
            <w:r w:rsidR="00541C79">
              <w:t>3</w:t>
            </w:r>
          </w:p>
        </w:tc>
        <w:tc>
          <w:tcPr>
            <w:tcW w:w="2695" w:type="dxa"/>
          </w:tcPr>
          <w:p w14:paraId="21971633" w14:textId="3AF114DB" w:rsidR="00745F3C" w:rsidRPr="00E27853" w:rsidRDefault="00B44219">
            <w:r>
              <w:t>3.5</w:t>
            </w:r>
            <w:r w:rsidR="00E27853">
              <w:t xml:space="preserve"> hours</w:t>
            </w:r>
          </w:p>
        </w:tc>
      </w:tr>
      <w:tr w:rsidR="000D200A" w:rsidRPr="00E27853" w14:paraId="0A1C0A88" w14:textId="77777777" w:rsidTr="00F80579">
        <w:tc>
          <w:tcPr>
            <w:tcW w:w="9350" w:type="dxa"/>
            <w:gridSpan w:val="3"/>
          </w:tcPr>
          <w:p w14:paraId="4DA6C748" w14:textId="77777777" w:rsidR="005D1A8B" w:rsidRDefault="005D1A8B"/>
          <w:p w14:paraId="123804A7" w14:textId="77777777" w:rsidR="000D200A" w:rsidRPr="00E27853" w:rsidRDefault="00745F3C">
            <w:r w:rsidRPr="00E27853">
              <w:t xml:space="preserve">Activities done during the </w:t>
            </w:r>
            <w:r w:rsidR="000D200A" w:rsidRPr="00E27853">
              <w:t>day:</w:t>
            </w:r>
          </w:p>
          <w:p w14:paraId="61D9BD69" w14:textId="77777777" w:rsidR="00B44219" w:rsidRPr="00B44219" w:rsidRDefault="00B44219" w:rsidP="00B44219">
            <w:pPr>
              <w:pStyle w:val="ListParagraph"/>
              <w:numPr>
                <w:ilvl w:val="0"/>
                <w:numId w:val="1"/>
              </w:numPr>
              <w:spacing w:line="256" w:lineRule="auto"/>
              <w:rPr>
                <w:lang w:val="en-IN"/>
              </w:rPr>
            </w:pPr>
            <w:r w:rsidRPr="00B44219">
              <w:rPr>
                <w:lang w:val="en-IN"/>
              </w:rPr>
              <w:t>Verified DDR status and carefully examined pertinent and valuable posts.</w:t>
            </w:r>
          </w:p>
          <w:p w14:paraId="79443DEE" w14:textId="77777777" w:rsidR="00B44219" w:rsidRPr="00B44219" w:rsidRDefault="00B44219" w:rsidP="00B44219">
            <w:pPr>
              <w:pStyle w:val="ListParagraph"/>
              <w:numPr>
                <w:ilvl w:val="0"/>
                <w:numId w:val="1"/>
              </w:numPr>
              <w:spacing w:line="256" w:lineRule="auto"/>
              <w:rPr>
                <w:lang w:val="en-IN"/>
              </w:rPr>
            </w:pPr>
            <w:r w:rsidRPr="00B44219">
              <w:rPr>
                <w:lang w:val="en-IN"/>
              </w:rPr>
              <w:t>Explored the Industry Project Section to gather further insights into the project I will be engaged in during the designated time frame.</w:t>
            </w:r>
          </w:p>
          <w:p w14:paraId="4A08DD07" w14:textId="77777777" w:rsidR="00B44219" w:rsidRPr="00B44219" w:rsidRDefault="00B44219" w:rsidP="00B44219">
            <w:pPr>
              <w:pStyle w:val="ListParagraph"/>
              <w:numPr>
                <w:ilvl w:val="0"/>
                <w:numId w:val="1"/>
              </w:numPr>
              <w:spacing w:line="256" w:lineRule="auto"/>
              <w:rPr>
                <w:lang w:val="en-IN"/>
              </w:rPr>
            </w:pPr>
            <w:r w:rsidRPr="00B44219">
              <w:rPr>
                <w:lang w:val="en-IN"/>
              </w:rPr>
              <w:t>Established a GitHub Repository for hosting my project submission.</w:t>
            </w:r>
          </w:p>
          <w:p w14:paraId="51144243" w14:textId="77777777" w:rsidR="00B44219" w:rsidRPr="00B44219" w:rsidRDefault="00B44219" w:rsidP="00B44219">
            <w:pPr>
              <w:pStyle w:val="ListParagraph"/>
              <w:numPr>
                <w:ilvl w:val="0"/>
                <w:numId w:val="1"/>
              </w:numPr>
              <w:spacing w:line="256" w:lineRule="auto"/>
              <w:rPr>
                <w:lang w:val="en-IN"/>
              </w:rPr>
            </w:pPr>
            <w:r w:rsidRPr="00B44219">
              <w:rPr>
                <w:lang w:val="en-IN"/>
              </w:rPr>
              <w:t>Uploaded previous activity reports to my GitHub repository.</w:t>
            </w:r>
          </w:p>
          <w:p w14:paraId="36607BC9" w14:textId="77777777" w:rsidR="00745F3C" w:rsidRPr="00E27853" w:rsidRDefault="00745F3C"/>
          <w:p w14:paraId="2E79B01A" w14:textId="77777777" w:rsidR="00745F3C" w:rsidRDefault="00745F3C"/>
          <w:p w14:paraId="0D65A65F" w14:textId="77777777" w:rsidR="00E27853" w:rsidRDefault="00E27853"/>
          <w:p w14:paraId="0FAC4496" w14:textId="77777777" w:rsidR="00E27853" w:rsidRDefault="00E27853"/>
          <w:p w14:paraId="5ECFD933" w14:textId="77777777" w:rsidR="00E27853" w:rsidRDefault="00E27853"/>
          <w:p w14:paraId="66CC67E5" w14:textId="77777777" w:rsidR="00E27853" w:rsidRDefault="00E27853"/>
          <w:p w14:paraId="4ABAAB62" w14:textId="77777777" w:rsidR="00E27853" w:rsidRDefault="00E27853"/>
          <w:p w14:paraId="764DBDB8" w14:textId="77777777" w:rsidR="00E27853" w:rsidRDefault="00E27853"/>
          <w:p w14:paraId="1F7423FF" w14:textId="77777777" w:rsidR="00E27853" w:rsidRDefault="00E27853"/>
          <w:p w14:paraId="4595B3B2" w14:textId="77777777" w:rsidR="00E27853" w:rsidRPr="00E27853" w:rsidRDefault="00E27853"/>
          <w:p w14:paraId="1B1B8723" w14:textId="77777777" w:rsidR="000D200A" w:rsidRPr="00E27853" w:rsidRDefault="000D200A"/>
        </w:tc>
      </w:tr>
    </w:tbl>
    <w:p w14:paraId="70CCBB73" w14:textId="77777777" w:rsidR="00BC6736" w:rsidRPr="00E27853" w:rsidRDefault="00BC6736"/>
    <w:p w14:paraId="794025E2" w14:textId="77777777" w:rsidR="000D200A" w:rsidRPr="00E27853" w:rsidRDefault="000D200A"/>
    <w:p w14:paraId="2CFA39BA" w14:textId="77777777" w:rsidR="00541C79" w:rsidRDefault="00541C79"/>
    <w:p w14:paraId="16855A55" w14:textId="77777777" w:rsidR="000D200A" w:rsidRPr="00541C79" w:rsidRDefault="00541C79" w:rsidP="00541C79">
      <w:pPr>
        <w:tabs>
          <w:tab w:val="left" w:pos="8295"/>
        </w:tabs>
      </w:pPr>
      <w:r>
        <w:tab/>
      </w:r>
    </w:p>
    <w:sectPr w:rsidR="000D200A" w:rsidRPr="00541C7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BED23" w14:textId="77777777" w:rsidR="00B27519" w:rsidRDefault="00B27519" w:rsidP="000D200A">
      <w:pPr>
        <w:spacing w:after="0" w:line="240" w:lineRule="auto"/>
      </w:pPr>
      <w:r>
        <w:separator/>
      </w:r>
    </w:p>
  </w:endnote>
  <w:endnote w:type="continuationSeparator" w:id="0">
    <w:p w14:paraId="0771D4AC" w14:textId="77777777" w:rsidR="00B27519" w:rsidRDefault="00B27519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974AB7" w14:textId="77777777" w:rsidR="00F80579" w:rsidRDefault="00F805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1C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1A24F3" w14:textId="77777777" w:rsidR="00F80579" w:rsidRDefault="00F805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957D8" w14:textId="77777777" w:rsidR="00B27519" w:rsidRDefault="00B27519" w:rsidP="000D200A">
      <w:pPr>
        <w:spacing w:after="0" w:line="240" w:lineRule="auto"/>
      </w:pPr>
      <w:r>
        <w:separator/>
      </w:r>
    </w:p>
  </w:footnote>
  <w:footnote w:type="continuationSeparator" w:id="0">
    <w:p w14:paraId="40321112" w14:textId="77777777" w:rsidR="00B27519" w:rsidRDefault="00B27519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1ACB0" w14:textId="77777777" w:rsidR="00F80579" w:rsidRPr="000D200A" w:rsidRDefault="00F80579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14:paraId="15AAB76E" w14:textId="77777777" w:rsidR="00F80579" w:rsidRDefault="00F80579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914737"/>
    <w:multiLevelType w:val="multilevel"/>
    <w:tmpl w:val="9D30E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756E73"/>
    <w:multiLevelType w:val="hybridMultilevel"/>
    <w:tmpl w:val="9A6814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97795743">
    <w:abstractNumId w:val="0"/>
  </w:num>
  <w:num w:numId="2" w16cid:durableId="1543711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5606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TAyMTc0MDYzNjFQ0lEKTi0uzszPAykwqgUADaqKpSwAAAA="/>
  </w:docVars>
  <w:rsids>
    <w:rsidRoot w:val="00304178"/>
    <w:rsid w:val="000104F4"/>
    <w:rsid w:val="000D200A"/>
    <w:rsid w:val="00155B05"/>
    <w:rsid w:val="001701E3"/>
    <w:rsid w:val="00177106"/>
    <w:rsid w:val="002F0216"/>
    <w:rsid w:val="00304178"/>
    <w:rsid w:val="003A6124"/>
    <w:rsid w:val="004410E0"/>
    <w:rsid w:val="00446402"/>
    <w:rsid w:val="004D4D12"/>
    <w:rsid w:val="0051155F"/>
    <w:rsid w:val="00541C79"/>
    <w:rsid w:val="005D1A8B"/>
    <w:rsid w:val="00613C26"/>
    <w:rsid w:val="00624C18"/>
    <w:rsid w:val="00745F3C"/>
    <w:rsid w:val="008A286C"/>
    <w:rsid w:val="0091430E"/>
    <w:rsid w:val="009741E8"/>
    <w:rsid w:val="00A63CB9"/>
    <w:rsid w:val="00B27519"/>
    <w:rsid w:val="00B306BC"/>
    <w:rsid w:val="00B44219"/>
    <w:rsid w:val="00B445F7"/>
    <w:rsid w:val="00B61F1E"/>
    <w:rsid w:val="00B740FC"/>
    <w:rsid w:val="00B76F3B"/>
    <w:rsid w:val="00BC6736"/>
    <w:rsid w:val="00C65207"/>
    <w:rsid w:val="00CE7B84"/>
    <w:rsid w:val="00D53522"/>
    <w:rsid w:val="00D85DB2"/>
    <w:rsid w:val="00D9025D"/>
    <w:rsid w:val="00E1781E"/>
    <w:rsid w:val="00E27853"/>
    <w:rsid w:val="00E3377E"/>
    <w:rsid w:val="00F3019B"/>
    <w:rsid w:val="00F424F5"/>
    <w:rsid w:val="00F80579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E25C0B"/>
  <w15:docId w15:val="{EE4C23C3-5E80-424C-9A1D-AA122AFF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A2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8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Deven sharma</cp:lastModifiedBy>
  <cp:revision>8</cp:revision>
  <dcterms:created xsi:type="dcterms:W3CDTF">2022-12-11T17:10:00Z</dcterms:created>
  <dcterms:modified xsi:type="dcterms:W3CDTF">2023-11-03T16:44:00Z</dcterms:modified>
</cp:coreProperties>
</file>